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12296E" w14:textId="77777777" w:rsidR="00DA0A27" w:rsidRPr="00DA0A27" w:rsidRDefault="00503FBF" w:rsidP="00DA0A27">
      <w:pPr>
        <w:spacing w:before="360"/>
        <w:jc w:val="center"/>
        <w:rPr>
          <w:rFonts w:asciiTheme="minorHAnsi" w:hAnsiTheme="minorHAnsi" w:cs="Arial"/>
          <w:b/>
          <w:bCs/>
          <w:color w:val="000000"/>
          <w:sz w:val="21"/>
          <w:szCs w:val="21"/>
        </w:rPr>
      </w:pPr>
      <w:bookmarkStart w:id="0" w:name="_GoBack"/>
      <w:r w:rsidRPr="00DA0A27">
        <w:rPr>
          <w:rFonts w:asciiTheme="minorHAnsi" w:hAnsiTheme="minorHAnsi" w:cs="Arial"/>
          <w:b/>
          <w:noProof/>
          <w:sz w:val="21"/>
          <w:szCs w:val="21"/>
        </w:rPr>
        <w:t xml:space="preserve">LAUREATE </w:t>
      </w:r>
      <w:r w:rsidR="00A24060" w:rsidRPr="00DA0A27">
        <w:rPr>
          <w:rFonts w:asciiTheme="minorHAnsi" w:hAnsiTheme="minorHAnsi" w:cs="Arial"/>
          <w:b/>
          <w:noProof/>
          <w:sz w:val="21"/>
          <w:szCs w:val="21"/>
        </w:rPr>
        <w:t xml:space="preserve">INTER-INSTITUTIONAL RESEARCH COLLABORATION </w:t>
      </w:r>
      <w:r w:rsidR="008920DE" w:rsidRPr="00DA0A27">
        <w:rPr>
          <w:rFonts w:asciiTheme="minorHAnsi" w:hAnsiTheme="minorHAnsi" w:cs="Arial"/>
          <w:b/>
          <w:noProof/>
          <w:sz w:val="21"/>
          <w:szCs w:val="21"/>
        </w:rPr>
        <w:t>GRANT</w:t>
      </w:r>
      <w:r w:rsidR="00DA0A27" w:rsidRPr="00DA0A27">
        <w:rPr>
          <w:rFonts w:asciiTheme="minorHAnsi" w:hAnsiTheme="minorHAnsi" w:cs="Arial"/>
          <w:b/>
          <w:noProof/>
          <w:sz w:val="21"/>
          <w:szCs w:val="21"/>
        </w:rPr>
        <w:t xml:space="preserve"> 2019</w:t>
      </w:r>
    </w:p>
    <w:p w14:paraId="3BE7D5E4" w14:textId="46B7D119" w:rsidR="00DA0A27" w:rsidRPr="00DA0A27" w:rsidRDefault="00580B89" w:rsidP="00DA0A27">
      <w:pPr>
        <w:jc w:val="center"/>
        <w:rPr>
          <w:rFonts w:asciiTheme="minorHAnsi" w:hAnsiTheme="minorHAnsi" w:cs="Arial"/>
          <w:bCs/>
          <w:color w:val="000000"/>
          <w:sz w:val="21"/>
          <w:szCs w:val="21"/>
        </w:rPr>
      </w:pPr>
      <w:r w:rsidRPr="00DA0A27">
        <w:rPr>
          <w:rFonts w:asciiTheme="minorHAnsi" w:hAnsiTheme="minorHAnsi" w:cs="Arial"/>
          <w:sz w:val="21"/>
          <w:szCs w:val="21"/>
        </w:rPr>
        <w:t xml:space="preserve">Letter of Intent to </w:t>
      </w:r>
      <w:r w:rsidR="00DA0A27" w:rsidRPr="00DA0A27">
        <w:rPr>
          <w:rFonts w:asciiTheme="minorHAnsi" w:hAnsiTheme="minorHAnsi" w:cs="Arial"/>
          <w:sz w:val="21"/>
          <w:szCs w:val="21"/>
        </w:rPr>
        <w:t xml:space="preserve">Apply for Development of Inter-Institutional Research Proposal </w:t>
      </w:r>
    </w:p>
    <w:bookmarkEnd w:id="0"/>
    <w:p w14:paraId="4D0D9C23" w14:textId="77777777" w:rsidR="007D737C" w:rsidRPr="00DA0A27" w:rsidRDefault="007D737C" w:rsidP="00580B89">
      <w:pPr>
        <w:contextualSpacing/>
        <w:rPr>
          <w:rFonts w:asciiTheme="minorHAnsi" w:hAnsiTheme="minorHAnsi" w:cs="Arial"/>
          <w:sz w:val="21"/>
          <w:szCs w:val="21"/>
        </w:rPr>
      </w:pPr>
    </w:p>
    <w:p w14:paraId="415D4B72" w14:textId="59612A95" w:rsidR="00580B89" w:rsidRPr="00DA0A27" w:rsidRDefault="007D737C" w:rsidP="007D737C">
      <w:pPr>
        <w:pStyle w:val="Prrafodelista"/>
        <w:numPr>
          <w:ilvl w:val="0"/>
          <w:numId w:val="65"/>
        </w:numPr>
        <w:rPr>
          <w:rFonts w:asciiTheme="minorHAnsi" w:hAnsiTheme="minorHAnsi" w:cs="Arial"/>
          <w:b/>
          <w:i/>
          <w:sz w:val="21"/>
          <w:szCs w:val="21"/>
        </w:rPr>
      </w:pPr>
      <w:r w:rsidRPr="00DA0A27">
        <w:rPr>
          <w:rFonts w:asciiTheme="minorHAnsi" w:hAnsiTheme="minorHAnsi" w:cs="Arial"/>
          <w:sz w:val="21"/>
          <w:szCs w:val="21"/>
        </w:rPr>
        <w:t>Please provide the information requested below</w:t>
      </w:r>
      <w:r w:rsidR="00232AC3" w:rsidRPr="00DA0A27">
        <w:rPr>
          <w:rFonts w:asciiTheme="minorHAnsi" w:hAnsiTheme="minorHAnsi" w:cs="Arial"/>
          <w:sz w:val="21"/>
          <w:szCs w:val="21"/>
        </w:rPr>
        <w:t xml:space="preserve">, which </w:t>
      </w:r>
      <w:r w:rsidR="00232AC3" w:rsidRPr="00DA0A27">
        <w:rPr>
          <w:rFonts w:asciiTheme="minorHAnsi" w:hAnsiTheme="minorHAnsi" w:cs="Arial"/>
          <w:b/>
          <w:i/>
          <w:sz w:val="21"/>
          <w:szCs w:val="21"/>
        </w:rPr>
        <w:t>refers to the potential study to be submitted for a grant from a third-party organization</w:t>
      </w:r>
    </w:p>
    <w:p w14:paraId="722CF951" w14:textId="77777777" w:rsidR="007D737C" w:rsidRPr="00DA0A27" w:rsidRDefault="007D737C" w:rsidP="00580B89">
      <w:pPr>
        <w:contextualSpacing/>
        <w:rPr>
          <w:rFonts w:asciiTheme="minorHAnsi" w:hAnsiTheme="minorHAnsi" w:cs="Arial"/>
          <w:b/>
          <w:sz w:val="21"/>
          <w:szCs w:val="21"/>
        </w:rPr>
      </w:pPr>
    </w:p>
    <w:p w14:paraId="7857012A" w14:textId="3B59EDE2" w:rsidR="00984B5D" w:rsidRPr="00DA0A27" w:rsidRDefault="00984B5D" w:rsidP="00580B89">
      <w:pPr>
        <w:contextualSpacing/>
        <w:rPr>
          <w:rFonts w:asciiTheme="minorHAnsi" w:hAnsiTheme="minorHAnsi" w:cs="Arial"/>
          <w:b/>
          <w:sz w:val="21"/>
          <w:szCs w:val="21"/>
        </w:rPr>
      </w:pPr>
      <w:r w:rsidRPr="00DA0A27">
        <w:rPr>
          <w:rFonts w:asciiTheme="minorHAnsi" w:hAnsiTheme="minorHAnsi" w:cs="Arial"/>
          <w:b/>
          <w:sz w:val="21"/>
          <w:szCs w:val="21"/>
        </w:rPr>
        <w:t xml:space="preserve">Envisioned </w:t>
      </w:r>
      <w:r w:rsidR="00DA0A27" w:rsidRPr="00DA0A27">
        <w:rPr>
          <w:rFonts w:asciiTheme="minorHAnsi" w:hAnsiTheme="minorHAnsi" w:cs="Arial"/>
          <w:b/>
          <w:sz w:val="21"/>
          <w:szCs w:val="21"/>
        </w:rPr>
        <w:t>Title of the Study to be Conducted</w:t>
      </w:r>
    </w:p>
    <w:p w14:paraId="444434B7" w14:textId="5CC45126" w:rsidR="00984B5D" w:rsidRPr="00DA0A27" w:rsidRDefault="00984B5D" w:rsidP="00580B89">
      <w:pPr>
        <w:contextualSpacing/>
        <w:rPr>
          <w:rFonts w:asciiTheme="minorHAnsi" w:hAnsiTheme="minorHAnsi" w:cs="Arial"/>
          <w:sz w:val="21"/>
          <w:szCs w:val="21"/>
        </w:rPr>
      </w:pPr>
      <w:r w:rsidRPr="00DA0A27">
        <w:rPr>
          <w:rFonts w:asciiTheme="minorHAnsi" w:hAnsiTheme="minorHAnsi" w:cs="Arial"/>
          <w:sz w:val="21"/>
          <w:szCs w:val="21"/>
        </w:rPr>
        <w:t xml:space="preserve">Example: </w:t>
      </w:r>
      <w:r w:rsidR="00664FBD" w:rsidRPr="00DA0A27">
        <w:rPr>
          <w:rFonts w:asciiTheme="minorHAnsi" w:hAnsiTheme="minorHAnsi" w:cs="Arial"/>
          <w:sz w:val="21"/>
          <w:szCs w:val="21"/>
        </w:rPr>
        <w:t>Variables that impact the international expansion of the Chilean wine industry</w:t>
      </w:r>
      <w:r w:rsidRPr="00DA0A27">
        <w:rPr>
          <w:rFonts w:asciiTheme="minorHAnsi" w:hAnsiTheme="minorHAnsi" w:cs="Arial"/>
          <w:sz w:val="21"/>
          <w:szCs w:val="21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B040BB" w:rsidRPr="00DA0A27" w14:paraId="43ABA09B" w14:textId="77777777" w:rsidTr="007D737C">
        <w:tc>
          <w:tcPr>
            <w:tcW w:w="10705" w:type="dxa"/>
          </w:tcPr>
          <w:p w14:paraId="2A3D3F04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b/>
                <w:sz w:val="21"/>
                <w:szCs w:val="21"/>
              </w:rPr>
            </w:pPr>
          </w:p>
          <w:p w14:paraId="0AA734BA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b/>
                <w:sz w:val="21"/>
                <w:szCs w:val="21"/>
              </w:rPr>
            </w:pPr>
          </w:p>
          <w:p w14:paraId="4B9E86DB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b/>
                <w:sz w:val="21"/>
                <w:szCs w:val="21"/>
              </w:rPr>
            </w:pPr>
          </w:p>
          <w:p w14:paraId="136C7AB1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b/>
                <w:sz w:val="21"/>
                <w:szCs w:val="21"/>
              </w:rPr>
            </w:pPr>
          </w:p>
        </w:tc>
      </w:tr>
    </w:tbl>
    <w:p w14:paraId="4CB65735" w14:textId="77777777" w:rsidR="00984B5D" w:rsidRPr="00DA0A27" w:rsidRDefault="00984B5D" w:rsidP="00580B89">
      <w:pPr>
        <w:contextualSpacing/>
        <w:rPr>
          <w:rFonts w:asciiTheme="minorHAnsi" w:hAnsiTheme="minorHAnsi" w:cs="Arial"/>
          <w:b/>
          <w:sz w:val="21"/>
          <w:szCs w:val="21"/>
        </w:rPr>
      </w:pPr>
    </w:p>
    <w:p w14:paraId="14DD895F" w14:textId="47593842" w:rsidR="00DA0A27" w:rsidRPr="00DA0A27" w:rsidRDefault="00B135FB" w:rsidP="00664FBD">
      <w:pPr>
        <w:contextualSpacing/>
        <w:rPr>
          <w:rFonts w:asciiTheme="minorHAnsi" w:hAnsiTheme="minorHAnsi" w:cs="Arial"/>
          <w:b/>
          <w:sz w:val="21"/>
          <w:szCs w:val="21"/>
        </w:rPr>
      </w:pPr>
      <w:r w:rsidRPr="00DA0A27">
        <w:rPr>
          <w:rFonts w:asciiTheme="minorHAnsi" w:hAnsiTheme="minorHAnsi" w:cs="Arial"/>
          <w:b/>
          <w:sz w:val="21"/>
          <w:szCs w:val="21"/>
        </w:rPr>
        <w:t xml:space="preserve">Main </w:t>
      </w:r>
      <w:r w:rsidR="00DA0A27" w:rsidRPr="00DA0A27">
        <w:rPr>
          <w:rFonts w:asciiTheme="minorHAnsi" w:hAnsiTheme="minorHAnsi" w:cs="Arial"/>
          <w:b/>
          <w:sz w:val="21"/>
          <w:szCs w:val="21"/>
        </w:rPr>
        <w:t xml:space="preserve">Goal to be Achieved by the Study </w:t>
      </w:r>
    </w:p>
    <w:p w14:paraId="60F0FC21" w14:textId="11EBBA76" w:rsidR="00664FBD" w:rsidRPr="00DA0A27" w:rsidRDefault="00915514" w:rsidP="00664FBD">
      <w:pPr>
        <w:contextualSpacing/>
        <w:rPr>
          <w:rFonts w:asciiTheme="minorHAnsi" w:hAnsiTheme="minorHAnsi" w:cs="Arial"/>
          <w:sz w:val="21"/>
          <w:szCs w:val="21"/>
        </w:rPr>
      </w:pPr>
      <w:r w:rsidRPr="00DA0A27">
        <w:rPr>
          <w:rFonts w:asciiTheme="minorHAnsi" w:hAnsiTheme="minorHAnsi" w:cs="Arial"/>
          <w:sz w:val="21"/>
          <w:szCs w:val="21"/>
        </w:rPr>
        <w:t xml:space="preserve">Example: </w:t>
      </w:r>
      <w:r w:rsidR="00664FBD" w:rsidRPr="00DA0A27">
        <w:rPr>
          <w:rFonts w:asciiTheme="minorHAnsi" w:hAnsiTheme="minorHAnsi" w:cs="Arial"/>
          <w:sz w:val="21"/>
          <w:szCs w:val="21"/>
        </w:rPr>
        <w:t>Develop conceptual model to understand and predict the degree of internationalization of companies linked to the Chilean wine industry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B040BB" w:rsidRPr="00DA0A27" w14:paraId="1CE32A51" w14:textId="77777777" w:rsidTr="007D737C">
        <w:tc>
          <w:tcPr>
            <w:tcW w:w="10705" w:type="dxa"/>
          </w:tcPr>
          <w:p w14:paraId="51DB1DD9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5E14DF0E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61BDF207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4EFADD7E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44982C2A" w14:textId="77777777" w:rsidR="00B040BB" w:rsidRPr="00DA0A27" w:rsidRDefault="00B040BB" w:rsidP="00580B89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</w:tc>
      </w:tr>
    </w:tbl>
    <w:p w14:paraId="18056BE9" w14:textId="77777777" w:rsidR="00664FBD" w:rsidRPr="00DA0A27" w:rsidRDefault="00664FBD" w:rsidP="00580B89">
      <w:pPr>
        <w:contextualSpacing/>
        <w:rPr>
          <w:rFonts w:asciiTheme="minorHAnsi" w:hAnsiTheme="minorHAnsi" w:cs="Arial"/>
          <w:sz w:val="21"/>
          <w:szCs w:val="21"/>
        </w:rPr>
      </w:pPr>
    </w:p>
    <w:p w14:paraId="1B5CF625" w14:textId="473C4364" w:rsidR="00DA0A27" w:rsidRPr="00DA0A27" w:rsidRDefault="00C87BB8" w:rsidP="00915514">
      <w:pPr>
        <w:contextualSpacing/>
        <w:rPr>
          <w:rFonts w:asciiTheme="minorHAnsi" w:hAnsiTheme="minorHAnsi" w:cs="Arial"/>
          <w:b/>
          <w:sz w:val="21"/>
          <w:szCs w:val="21"/>
        </w:rPr>
      </w:pPr>
      <w:r w:rsidRPr="00DA0A27">
        <w:rPr>
          <w:rFonts w:asciiTheme="minorHAnsi" w:hAnsiTheme="minorHAnsi" w:cs="Arial"/>
          <w:b/>
          <w:sz w:val="21"/>
          <w:szCs w:val="21"/>
        </w:rPr>
        <w:t xml:space="preserve">Envisioned </w:t>
      </w:r>
      <w:r w:rsidR="00DA0A27" w:rsidRPr="00DA0A27">
        <w:rPr>
          <w:rFonts w:asciiTheme="minorHAnsi" w:hAnsiTheme="minorHAnsi" w:cs="Arial"/>
          <w:b/>
          <w:sz w:val="21"/>
          <w:szCs w:val="21"/>
        </w:rPr>
        <w:t>Results of the</w:t>
      </w:r>
      <w:r w:rsidR="00DA0A27" w:rsidRPr="00DA0A27">
        <w:rPr>
          <w:rFonts w:asciiTheme="minorHAnsi" w:hAnsiTheme="minorHAnsi" w:cs="Arial"/>
          <w:sz w:val="21"/>
          <w:szCs w:val="21"/>
        </w:rPr>
        <w:t xml:space="preserve"> </w:t>
      </w:r>
      <w:r w:rsidR="00DA0A27" w:rsidRPr="00DA0A27">
        <w:rPr>
          <w:rFonts w:asciiTheme="minorHAnsi" w:hAnsiTheme="minorHAnsi" w:cs="Arial"/>
          <w:b/>
          <w:sz w:val="21"/>
          <w:szCs w:val="21"/>
        </w:rPr>
        <w:t xml:space="preserve">Study to be Conducted </w:t>
      </w:r>
    </w:p>
    <w:p w14:paraId="196BB0D5" w14:textId="585BA289" w:rsidR="00B529A0" w:rsidRPr="00DA0A27" w:rsidRDefault="00B529A0" w:rsidP="00915514">
      <w:pPr>
        <w:contextualSpacing/>
        <w:rPr>
          <w:rFonts w:asciiTheme="minorHAnsi" w:hAnsiTheme="minorHAnsi" w:cs="Arial"/>
          <w:sz w:val="21"/>
          <w:szCs w:val="21"/>
        </w:rPr>
      </w:pPr>
      <w:r w:rsidRPr="00DA0A27">
        <w:rPr>
          <w:rFonts w:asciiTheme="minorHAnsi" w:hAnsiTheme="minorHAnsi" w:cs="Arial"/>
          <w:sz w:val="21"/>
          <w:szCs w:val="21"/>
        </w:rPr>
        <w:t xml:space="preserve">Example: Identification of explanatory variables that impact the degree of internationalization of Chilean wine companies  </w:t>
      </w:r>
    </w:p>
    <w:tbl>
      <w:tblPr>
        <w:tblStyle w:val="Tablaconcuadrcula"/>
        <w:tblW w:w="10705" w:type="dxa"/>
        <w:tblLook w:val="04A0" w:firstRow="1" w:lastRow="0" w:firstColumn="1" w:lastColumn="0" w:noHBand="0" w:noVBand="1"/>
      </w:tblPr>
      <w:tblGrid>
        <w:gridCol w:w="10705"/>
      </w:tblGrid>
      <w:tr w:rsidR="00B040BB" w:rsidRPr="00DA0A27" w14:paraId="4A186CA4" w14:textId="77777777" w:rsidTr="007D737C">
        <w:tc>
          <w:tcPr>
            <w:tcW w:w="10705" w:type="dxa"/>
          </w:tcPr>
          <w:p w14:paraId="260CA2FA" w14:textId="77777777" w:rsidR="00B040BB" w:rsidRPr="00DA0A27" w:rsidRDefault="00B040BB" w:rsidP="00915514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4DD50AAA" w14:textId="77777777" w:rsidR="00B040BB" w:rsidRPr="00DA0A27" w:rsidRDefault="00B040BB" w:rsidP="00915514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0106FE4B" w14:textId="77777777" w:rsidR="00B040BB" w:rsidRPr="00DA0A27" w:rsidRDefault="00B040BB" w:rsidP="00915514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04563142" w14:textId="77777777" w:rsidR="00B040BB" w:rsidRPr="00DA0A27" w:rsidRDefault="00B040BB" w:rsidP="00915514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79AC5251" w14:textId="77777777" w:rsidR="00B040BB" w:rsidRPr="00DA0A27" w:rsidRDefault="00B040BB" w:rsidP="00915514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  <w:p w14:paraId="29C01CAA" w14:textId="77777777" w:rsidR="00B040BB" w:rsidRPr="00DA0A27" w:rsidRDefault="00B040BB" w:rsidP="00915514">
            <w:pPr>
              <w:contextualSpacing/>
              <w:rPr>
                <w:rFonts w:asciiTheme="minorHAnsi" w:hAnsiTheme="minorHAnsi" w:cs="Arial"/>
                <w:sz w:val="21"/>
                <w:szCs w:val="21"/>
              </w:rPr>
            </w:pPr>
          </w:p>
        </w:tc>
      </w:tr>
    </w:tbl>
    <w:p w14:paraId="7941EBDA" w14:textId="77777777" w:rsidR="00B040BB" w:rsidRPr="00DA0A27" w:rsidRDefault="00B040BB" w:rsidP="00915514">
      <w:pPr>
        <w:contextualSpacing/>
        <w:rPr>
          <w:rFonts w:asciiTheme="minorHAnsi" w:hAnsiTheme="minorHAnsi" w:cs="Arial"/>
          <w:sz w:val="21"/>
          <w:szCs w:val="21"/>
        </w:rPr>
      </w:pPr>
    </w:p>
    <w:p w14:paraId="4E774B58" w14:textId="5F8B5103" w:rsidR="00DA0A27" w:rsidRPr="00DA0A27" w:rsidRDefault="00B040BB" w:rsidP="00915514">
      <w:pPr>
        <w:contextualSpacing/>
        <w:rPr>
          <w:rFonts w:asciiTheme="minorHAnsi" w:hAnsiTheme="minorHAnsi" w:cs="Arial"/>
          <w:b/>
          <w:sz w:val="21"/>
          <w:szCs w:val="21"/>
        </w:rPr>
      </w:pPr>
      <w:r w:rsidRPr="00DA0A27">
        <w:rPr>
          <w:rFonts w:asciiTheme="minorHAnsi" w:hAnsiTheme="minorHAnsi" w:cs="Arial"/>
          <w:b/>
          <w:sz w:val="21"/>
          <w:szCs w:val="21"/>
        </w:rPr>
        <w:t xml:space="preserve">Specific Topics </w:t>
      </w:r>
      <w:r w:rsidR="00DA0A27" w:rsidRPr="00DA0A27">
        <w:rPr>
          <w:rFonts w:asciiTheme="minorHAnsi" w:hAnsiTheme="minorHAnsi" w:cs="Arial"/>
          <w:b/>
          <w:sz w:val="21"/>
          <w:szCs w:val="21"/>
        </w:rPr>
        <w:t xml:space="preserve">Covered by the Study to be Conducted </w:t>
      </w:r>
    </w:p>
    <w:p w14:paraId="3BEEC447" w14:textId="5192462F" w:rsidR="00B529A0" w:rsidRPr="00DA0A27" w:rsidRDefault="00B040BB" w:rsidP="00915514">
      <w:pPr>
        <w:contextualSpacing/>
        <w:rPr>
          <w:rFonts w:asciiTheme="minorHAnsi" w:hAnsiTheme="minorHAnsi" w:cs="Arial"/>
          <w:sz w:val="21"/>
          <w:szCs w:val="21"/>
        </w:rPr>
      </w:pPr>
      <w:r w:rsidRPr="00DA0A27">
        <w:rPr>
          <w:rFonts w:asciiTheme="minorHAnsi" w:hAnsiTheme="minorHAnsi" w:cs="Arial"/>
          <w:sz w:val="21"/>
          <w:szCs w:val="21"/>
        </w:rPr>
        <w:t xml:space="preserve">Example: Chilean wine industry, international expansion, global strategy, quality management  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B040BB" w:rsidRPr="00DA0A27" w14:paraId="11C84A6E" w14:textId="77777777" w:rsidTr="007D737C">
        <w:tc>
          <w:tcPr>
            <w:tcW w:w="10705" w:type="dxa"/>
          </w:tcPr>
          <w:p w14:paraId="4BDC08D2" w14:textId="77777777" w:rsidR="00B040BB" w:rsidRPr="00DA0A27" w:rsidRDefault="00B040BB" w:rsidP="00B529A0">
            <w:pPr>
              <w:rPr>
                <w:rFonts w:asciiTheme="minorHAnsi" w:hAnsiTheme="minorHAnsi" w:cs="Arial"/>
                <w:sz w:val="21"/>
                <w:szCs w:val="21"/>
              </w:rPr>
            </w:pPr>
          </w:p>
          <w:p w14:paraId="534B363B" w14:textId="77777777" w:rsidR="00B040BB" w:rsidRPr="00DA0A27" w:rsidRDefault="00B040BB" w:rsidP="00B529A0">
            <w:pPr>
              <w:rPr>
                <w:rFonts w:asciiTheme="minorHAnsi" w:hAnsiTheme="minorHAnsi" w:cs="Arial"/>
                <w:sz w:val="21"/>
                <w:szCs w:val="21"/>
              </w:rPr>
            </w:pPr>
          </w:p>
          <w:p w14:paraId="076C5C64" w14:textId="77777777" w:rsidR="00B040BB" w:rsidRPr="00DA0A27" w:rsidRDefault="00B040BB" w:rsidP="00B529A0">
            <w:pPr>
              <w:rPr>
                <w:rFonts w:asciiTheme="minorHAnsi" w:hAnsiTheme="minorHAnsi" w:cs="Arial"/>
                <w:sz w:val="21"/>
                <w:szCs w:val="21"/>
              </w:rPr>
            </w:pPr>
          </w:p>
          <w:p w14:paraId="63210B78" w14:textId="77777777" w:rsidR="00B040BB" w:rsidRPr="00DA0A27" w:rsidRDefault="00B040BB" w:rsidP="00B529A0">
            <w:pPr>
              <w:rPr>
                <w:rFonts w:asciiTheme="minorHAnsi" w:hAnsiTheme="minorHAnsi" w:cs="Arial"/>
                <w:sz w:val="21"/>
                <w:szCs w:val="21"/>
              </w:rPr>
            </w:pPr>
          </w:p>
          <w:p w14:paraId="05C1DBB4" w14:textId="77777777" w:rsidR="00B040BB" w:rsidRPr="00DA0A27" w:rsidRDefault="00B040BB" w:rsidP="00B529A0">
            <w:pPr>
              <w:rPr>
                <w:rFonts w:asciiTheme="minorHAnsi" w:hAnsiTheme="minorHAnsi" w:cs="Arial"/>
                <w:sz w:val="21"/>
                <w:szCs w:val="21"/>
              </w:rPr>
            </w:pPr>
          </w:p>
          <w:p w14:paraId="79164B73" w14:textId="77777777" w:rsidR="00B040BB" w:rsidRPr="00DA0A27" w:rsidRDefault="00B040BB" w:rsidP="00B529A0">
            <w:pPr>
              <w:rPr>
                <w:rFonts w:asciiTheme="minorHAnsi" w:hAnsiTheme="minorHAnsi" w:cs="Arial"/>
                <w:sz w:val="21"/>
                <w:szCs w:val="21"/>
              </w:rPr>
            </w:pPr>
          </w:p>
          <w:p w14:paraId="67596A6B" w14:textId="77777777" w:rsidR="00B040BB" w:rsidRPr="00DA0A27" w:rsidRDefault="00B040BB" w:rsidP="00B529A0">
            <w:pPr>
              <w:rPr>
                <w:rFonts w:asciiTheme="minorHAnsi" w:hAnsiTheme="minorHAnsi" w:cs="Arial"/>
                <w:sz w:val="21"/>
                <w:szCs w:val="21"/>
              </w:rPr>
            </w:pPr>
          </w:p>
          <w:p w14:paraId="346E97F4" w14:textId="77777777" w:rsidR="00B040BB" w:rsidRPr="00DA0A27" w:rsidRDefault="00B040BB" w:rsidP="00B529A0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</w:tr>
    </w:tbl>
    <w:p w14:paraId="62DEF29B" w14:textId="77777777" w:rsidR="00B040BB" w:rsidRPr="00DA0A27" w:rsidRDefault="00B040BB" w:rsidP="00B529A0">
      <w:pPr>
        <w:rPr>
          <w:rFonts w:asciiTheme="minorHAnsi" w:hAnsiTheme="minorHAnsi" w:cs="Arial"/>
          <w:sz w:val="21"/>
          <w:szCs w:val="21"/>
        </w:rPr>
      </w:pPr>
    </w:p>
    <w:p w14:paraId="13D21866" w14:textId="18507FEC" w:rsidR="00DA0A27" w:rsidRPr="00DA0A27" w:rsidRDefault="007D737C" w:rsidP="00DA0A27">
      <w:pPr>
        <w:pStyle w:val="Prrafodelista"/>
        <w:numPr>
          <w:ilvl w:val="0"/>
          <w:numId w:val="65"/>
        </w:numPr>
        <w:rPr>
          <w:rFonts w:asciiTheme="minorHAnsi" w:hAnsiTheme="minorHAnsi" w:cs="Arial"/>
          <w:b/>
          <w:i/>
          <w:sz w:val="21"/>
          <w:szCs w:val="21"/>
        </w:rPr>
      </w:pPr>
      <w:r w:rsidRPr="00DA0A27">
        <w:rPr>
          <w:rFonts w:asciiTheme="minorHAnsi" w:hAnsiTheme="minorHAnsi" w:cs="Arial"/>
          <w:sz w:val="21"/>
          <w:szCs w:val="21"/>
        </w:rPr>
        <w:t xml:space="preserve">Read the following questions and write an “X” in the appropriate answer. When answering, </w:t>
      </w:r>
      <w:r w:rsidRPr="00DA0A27">
        <w:rPr>
          <w:rFonts w:asciiTheme="minorHAnsi" w:hAnsiTheme="minorHAnsi" w:cs="Arial"/>
          <w:b/>
          <w:i/>
          <w:sz w:val="21"/>
          <w:szCs w:val="21"/>
        </w:rPr>
        <w:t>have in mind</w:t>
      </w:r>
      <w:r w:rsidRPr="00DA0A27">
        <w:rPr>
          <w:rFonts w:asciiTheme="minorHAnsi" w:hAnsiTheme="minorHAnsi" w:cs="Arial"/>
          <w:sz w:val="21"/>
          <w:szCs w:val="21"/>
        </w:rPr>
        <w:t xml:space="preserve"> </w:t>
      </w:r>
      <w:r w:rsidR="00DA0A27" w:rsidRPr="00DA0A27">
        <w:rPr>
          <w:rFonts w:asciiTheme="minorHAnsi" w:hAnsiTheme="minorHAnsi" w:cs="Arial"/>
          <w:b/>
          <w:i/>
          <w:sz w:val="21"/>
          <w:szCs w:val="21"/>
        </w:rPr>
        <w:t>the potential study to be submitted for a grant from a third-party organization</w:t>
      </w:r>
      <w:r w:rsidR="004F61A7">
        <w:rPr>
          <w:rFonts w:asciiTheme="minorHAnsi" w:hAnsiTheme="minorHAnsi" w:cs="Arial"/>
          <w:sz w:val="21"/>
          <w:szCs w:val="21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845"/>
        <w:gridCol w:w="2430"/>
        <w:gridCol w:w="2430"/>
      </w:tblGrid>
      <w:tr w:rsidR="007D737C" w:rsidRPr="00DA0A27" w14:paraId="482EF5B3" w14:textId="77777777" w:rsidTr="007D737C">
        <w:tc>
          <w:tcPr>
            <w:tcW w:w="5845" w:type="dxa"/>
          </w:tcPr>
          <w:p w14:paraId="029FC02E" w14:textId="5464E97C" w:rsidR="007D737C" w:rsidRPr="00DA0A27" w:rsidRDefault="007D737C" w:rsidP="007D737C">
            <w:pPr>
              <w:rPr>
                <w:rFonts w:asciiTheme="minorHAnsi" w:hAnsiTheme="minorHAnsi" w:cs="Arial"/>
                <w:b/>
                <w:sz w:val="21"/>
                <w:szCs w:val="21"/>
              </w:rPr>
            </w:pPr>
            <w:r w:rsidRPr="00DA0A27">
              <w:rPr>
                <w:rFonts w:asciiTheme="minorHAnsi" w:hAnsiTheme="minorHAnsi" w:cs="Arial"/>
                <w:b/>
                <w:sz w:val="21"/>
                <w:szCs w:val="21"/>
              </w:rPr>
              <w:t>Questions</w:t>
            </w:r>
          </w:p>
        </w:tc>
        <w:tc>
          <w:tcPr>
            <w:tcW w:w="2430" w:type="dxa"/>
          </w:tcPr>
          <w:p w14:paraId="459C5784" w14:textId="127ED952" w:rsidR="007D737C" w:rsidRPr="00DA0A27" w:rsidRDefault="007D737C" w:rsidP="007D737C">
            <w:pPr>
              <w:jc w:val="center"/>
              <w:rPr>
                <w:rFonts w:asciiTheme="minorHAnsi" w:hAnsiTheme="minorHAnsi" w:cs="Arial"/>
                <w:b/>
                <w:sz w:val="21"/>
                <w:szCs w:val="21"/>
              </w:rPr>
            </w:pPr>
            <w:r w:rsidRPr="00DA0A27">
              <w:rPr>
                <w:rFonts w:asciiTheme="minorHAnsi" w:hAnsiTheme="minorHAnsi" w:cs="Arial"/>
                <w:b/>
                <w:sz w:val="21"/>
                <w:szCs w:val="21"/>
              </w:rPr>
              <w:t>Yes</w:t>
            </w:r>
          </w:p>
        </w:tc>
        <w:tc>
          <w:tcPr>
            <w:tcW w:w="2430" w:type="dxa"/>
          </w:tcPr>
          <w:p w14:paraId="19D62AA7" w14:textId="2763D663" w:rsidR="007D737C" w:rsidRPr="00DA0A27" w:rsidRDefault="007D737C" w:rsidP="007D737C">
            <w:pPr>
              <w:jc w:val="center"/>
              <w:rPr>
                <w:rFonts w:asciiTheme="minorHAnsi" w:hAnsiTheme="minorHAnsi" w:cs="Arial"/>
                <w:b/>
                <w:sz w:val="21"/>
                <w:szCs w:val="21"/>
              </w:rPr>
            </w:pPr>
            <w:r w:rsidRPr="00DA0A27">
              <w:rPr>
                <w:rFonts w:asciiTheme="minorHAnsi" w:hAnsiTheme="minorHAnsi" w:cs="Arial"/>
                <w:b/>
                <w:sz w:val="21"/>
                <w:szCs w:val="21"/>
              </w:rPr>
              <w:t>No</w:t>
            </w:r>
          </w:p>
        </w:tc>
      </w:tr>
      <w:tr w:rsidR="007D737C" w:rsidRPr="00DA0A27" w14:paraId="4B3AB252" w14:textId="77777777" w:rsidTr="007D737C">
        <w:tc>
          <w:tcPr>
            <w:tcW w:w="5845" w:type="dxa"/>
          </w:tcPr>
          <w:p w14:paraId="4C94B43C" w14:textId="6F7B49B7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  <w:r w:rsidRPr="00DA0A27">
              <w:rPr>
                <w:rFonts w:asciiTheme="minorHAnsi" w:hAnsiTheme="minorHAnsi" w:cs="Arial"/>
                <w:sz w:val="21"/>
                <w:szCs w:val="21"/>
              </w:rPr>
              <w:t>Are humans subjects involved in the study?</w:t>
            </w:r>
          </w:p>
        </w:tc>
        <w:tc>
          <w:tcPr>
            <w:tcW w:w="2430" w:type="dxa"/>
          </w:tcPr>
          <w:p w14:paraId="7FD34453" w14:textId="77777777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  <w:tc>
          <w:tcPr>
            <w:tcW w:w="2430" w:type="dxa"/>
          </w:tcPr>
          <w:p w14:paraId="66F11EE2" w14:textId="77777777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</w:tr>
      <w:tr w:rsidR="007D737C" w:rsidRPr="00DA0A27" w14:paraId="7A400BD1" w14:textId="77777777" w:rsidTr="007D737C">
        <w:tc>
          <w:tcPr>
            <w:tcW w:w="5845" w:type="dxa"/>
          </w:tcPr>
          <w:p w14:paraId="25D7D50C" w14:textId="40008C24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  <w:r w:rsidRPr="00DA0A27">
              <w:rPr>
                <w:rFonts w:asciiTheme="minorHAnsi" w:hAnsiTheme="minorHAnsi" w:cs="Arial"/>
                <w:sz w:val="21"/>
                <w:szCs w:val="21"/>
              </w:rPr>
              <w:t>Are vertebrate animals involved in the study?</w:t>
            </w:r>
          </w:p>
        </w:tc>
        <w:tc>
          <w:tcPr>
            <w:tcW w:w="2430" w:type="dxa"/>
          </w:tcPr>
          <w:p w14:paraId="6414FE5B" w14:textId="77777777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  <w:tc>
          <w:tcPr>
            <w:tcW w:w="2430" w:type="dxa"/>
          </w:tcPr>
          <w:p w14:paraId="146ED076" w14:textId="77777777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</w:tr>
      <w:tr w:rsidR="007D737C" w:rsidRPr="00DA0A27" w14:paraId="0A356DC9" w14:textId="77777777" w:rsidTr="007D737C">
        <w:tc>
          <w:tcPr>
            <w:tcW w:w="5845" w:type="dxa"/>
          </w:tcPr>
          <w:p w14:paraId="06123FAC" w14:textId="0735ABB4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  <w:r w:rsidRPr="00DA0A27">
              <w:rPr>
                <w:rFonts w:asciiTheme="minorHAnsi" w:hAnsiTheme="minorHAnsi" w:cs="Arial"/>
                <w:sz w:val="21"/>
                <w:szCs w:val="21"/>
              </w:rPr>
              <w:t>Is proprietary/privileged information being used in the study?</w:t>
            </w:r>
          </w:p>
        </w:tc>
        <w:tc>
          <w:tcPr>
            <w:tcW w:w="2430" w:type="dxa"/>
          </w:tcPr>
          <w:p w14:paraId="05216EF2" w14:textId="77777777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  <w:tc>
          <w:tcPr>
            <w:tcW w:w="2430" w:type="dxa"/>
          </w:tcPr>
          <w:p w14:paraId="6EA9FC00" w14:textId="77777777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</w:tr>
      <w:tr w:rsidR="007D737C" w:rsidRPr="00DA0A27" w14:paraId="022B718C" w14:textId="77777777" w:rsidTr="007D737C">
        <w:tc>
          <w:tcPr>
            <w:tcW w:w="5845" w:type="dxa"/>
          </w:tcPr>
          <w:p w14:paraId="3EC16D25" w14:textId="1CB577CD" w:rsidR="007D737C" w:rsidRPr="00DA0A27" w:rsidRDefault="007D737C" w:rsidP="00C87BB8">
            <w:pPr>
              <w:rPr>
                <w:rFonts w:asciiTheme="minorHAnsi" w:hAnsiTheme="minorHAnsi" w:cs="Arial"/>
                <w:sz w:val="21"/>
                <w:szCs w:val="21"/>
              </w:rPr>
            </w:pPr>
            <w:r w:rsidRPr="00DA0A27">
              <w:rPr>
                <w:rFonts w:asciiTheme="minorHAnsi" w:hAnsiTheme="minorHAnsi" w:cs="Arial"/>
                <w:sz w:val="21"/>
                <w:szCs w:val="21"/>
              </w:rPr>
              <w:t>Does the study involve activities in more than one country?</w:t>
            </w:r>
            <w:r w:rsidR="004B7A18" w:rsidRPr="00DA0A27">
              <w:rPr>
                <w:rFonts w:asciiTheme="minorHAnsi" w:hAnsiTheme="minorHAnsi" w:cs="Arial"/>
                <w:sz w:val="21"/>
                <w:szCs w:val="21"/>
              </w:rPr>
              <w:t xml:space="preserve"> If yes, identify all countries involved.</w:t>
            </w:r>
          </w:p>
        </w:tc>
        <w:tc>
          <w:tcPr>
            <w:tcW w:w="2430" w:type="dxa"/>
          </w:tcPr>
          <w:p w14:paraId="1D84F5F7" w14:textId="666B1E13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  <w:tc>
          <w:tcPr>
            <w:tcW w:w="2430" w:type="dxa"/>
          </w:tcPr>
          <w:p w14:paraId="10DCD030" w14:textId="77777777" w:rsidR="007D737C" w:rsidRPr="00DA0A27" w:rsidRDefault="007D737C" w:rsidP="007D737C">
            <w:pPr>
              <w:rPr>
                <w:rFonts w:asciiTheme="minorHAnsi" w:hAnsiTheme="minorHAnsi" w:cs="Arial"/>
                <w:sz w:val="21"/>
                <w:szCs w:val="21"/>
              </w:rPr>
            </w:pPr>
          </w:p>
        </w:tc>
      </w:tr>
    </w:tbl>
    <w:p w14:paraId="23D339A5" w14:textId="77777777" w:rsidR="007D737C" w:rsidRPr="00DA0A27" w:rsidRDefault="007D737C" w:rsidP="007D737C">
      <w:pPr>
        <w:rPr>
          <w:rFonts w:asciiTheme="minorHAnsi" w:hAnsiTheme="minorHAnsi" w:cs="Arial"/>
          <w:sz w:val="21"/>
          <w:szCs w:val="21"/>
        </w:rPr>
      </w:pPr>
    </w:p>
    <w:sectPr w:rsidR="007D737C" w:rsidRPr="00DA0A27" w:rsidSect="007D737C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6546F0" w16cid:durableId="1FB223C0"/>
  <w16cid:commentId w16cid:paraId="33E8125B" w16cid:durableId="1FB224C0"/>
  <w16cid:commentId w16cid:paraId="46248711" w16cid:durableId="1FB22501"/>
  <w16cid:commentId w16cid:paraId="451C7F5F" w16cid:durableId="1FB2252E"/>
  <w16cid:commentId w16cid:paraId="601430D8" w16cid:durableId="1FA8F84B"/>
  <w16cid:commentId w16cid:paraId="79CA3F54" w16cid:durableId="1FB228C3"/>
  <w16cid:commentId w16cid:paraId="5461DBC5" w16cid:durableId="1FB2283F"/>
  <w16cid:commentId w16cid:paraId="5EB58B20" w16cid:durableId="1FB2287A"/>
  <w16cid:commentId w16cid:paraId="32B07361" w16cid:durableId="1FB22118"/>
  <w16cid:commentId w16cid:paraId="73F5BAC3" w16cid:durableId="1FB235F6"/>
  <w16cid:commentId w16cid:paraId="726D7815" w16cid:durableId="1FB229AE"/>
  <w16cid:commentId w16cid:paraId="046606D1" w16cid:durableId="1FB22A1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61EF38" w14:textId="77777777" w:rsidR="00AF5790" w:rsidRDefault="00AF5790">
      <w:r>
        <w:separator/>
      </w:r>
    </w:p>
  </w:endnote>
  <w:endnote w:type="continuationSeparator" w:id="0">
    <w:p w14:paraId="21E1B195" w14:textId="77777777" w:rsidR="00AF5790" w:rsidRDefault="00AF5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2408513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147081770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6B56599A" w14:textId="755CD5BF" w:rsidR="00E144DD" w:rsidRPr="002E0F7C" w:rsidRDefault="0008787C" w:rsidP="00997915">
            <w:pPr>
              <w:pStyle w:val="Piedepgina"/>
              <w:rPr>
                <w:rFonts w:ascii="Book Antiqua" w:hAnsi="Book Antiqua"/>
                <w:sz w:val="18"/>
                <w:szCs w:val="18"/>
              </w:rPr>
            </w:pPr>
            <w:r>
              <w:ptab w:relativeTo="margin" w:alignment="center" w:leader="none"/>
            </w:r>
            <w:r w:rsidRPr="00D85956">
              <w:rPr>
                <w:rFonts w:ascii="Arial" w:hAnsi="Arial" w:cs="Arial"/>
                <w:sz w:val="18"/>
                <w:szCs w:val="18"/>
              </w:rPr>
              <w:t>© 201</w:t>
            </w:r>
            <w:r w:rsidR="00DA0A27">
              <w:rPr>
                <w:rFonts w:ascii="Arial" w:hAnsi="Arial" w:cs="Arial"/>
                <w:sz w:val="18"/>
                <w:szCs w:val="18"/>
              </w:rPr>
              <w:t>9</w:t>
            </w:r>
            <w:r w:rsidRPr="00D85956">
              <w:rPr>
                <w:rFonts w:ascii="Arial" w:hAnsi="Arial" w:cs="Arial"/>
                <w:sz w:val="18"/>
                <w:szCs w:val="18"/>
              </w:rPr>
              <w:t xml:space="preserve"> Laureate Education, Inc.</w:t>
            </w:r>
            <w:r>
              <w:t xml:space="preserve"> </w:t>
            </w:r>
            <w:r>
              <w:ptab w:relativeTo="margin" w:alignment="right" w:leader="none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357F22" w14:textId="77777777" w:rsidR="00AF5790" w:rsidRDefault="00AF5790">
      <w:r>
        <w:separator/>
      </w:r>
    </w:p>
  </w:footnote>
  <w:footnote w:type="continuationSeparator" w:id="0">
    <w:p w14:paraId="6525F501" w14:textId="77777777" w:rsidR="00AF5790" w:rsidRDefault="00AF57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5369F" w14:textId="60A241F9" w:rsidR="00BE73E7" w:rsidRPr="00D44D56" w:rsidRDefault="001156EC">
    <w:pPr>
      <w:pStyle w:val="Encabezado"/>
      <w:rPr>
        <w:rFonts w:asciiTheme="minorHAnsi" w:hAnsiTheme="minorHAnsi"/>
        <w:sz w:val="22"/>
        <w:szCs w:val="22"/>
      </w:rPr>
    </w:pPr>
    <w:r>
      <w:rPr>
        <w:noProof/>
        <w:lang w:val="es-CL" w:eastAsia="es-CL"/>
      </w:rPr>
      <w:drawing>
        <wp:anchor distT="0" distB="0" distL="114300" distR="114300" simplePos="0" relativeHeight="251659264" behindDoc="1" locked="0" layoutInCell="1" allowOverlap="1" wp14:anchorId="6B5DA24E" wp14:editId="27B16A36">
          <wp:simplePos x="0" y="0"/>
          <wp:positionH relativeFrom="margin">
            <wp:align>right</wp:align>
          </wp:positionH>
          <wp:positionV relativeFrom="paragraph">
            <wp:posOffset>-214685</wp:posOffset>
          </wp:positionV>
          <wp:extent cx="2390775" cy="55372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433"/>
                  <a:stretch/>
                </pic:blipFill>
                <pic:spPr bwMode="auto">
                  <a:xfrm>
                    <a:off x="0" y="0"/>
                    <a:ext cx="2390775" cy="5537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4D56" w:rsidRPr="00D44D56">
      <w:rPr>
        <w:rFonts w:asciiTheme="minorHAnsi" w:hAnsiTheme="minorHAnsi"/>
        <w:sz w:val="22"/>
        <w:szCs w:val="22"/>
      </w:rPr>
      <w:t>Academic Quality and Continuous Improvement (AQCI)</w:t>
    </w:r>
    <w:r w:rsidR="00D44D56" w:rsidRPr="00D44D56">
      <w:rPr>
        <w:rFonts w:asciiTheme="minorHAnsi" w:hAnsiTheme="minorHAnsi"/>
        <w:noProof/>
        <w:sz w:val="22"/>
        <w:szCs w:val="22"/>
      </w:rPr>
      <w:t xml:space="preserve"> </w:t>
    </w:r>
  </w:p>
  <w:p w14:paraId="374D51E5" w14:textId="77777777" w:rsidR="00BE73E7" w:rsidRDefault="00BE73E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6E8E2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2"/>
    <w:multiLevelType w:val="singleLevel"/>
    <w:tmpl w:val="CB4C9A3A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020E770F"/>
    <w:multiLevelType w:val="multilevel"/>
    <w:tmpl w:val="F0A2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65DA2"/>
    <w:multiLevelType w:val="hybridMultilevel"/>
    <w:tmpl w:val="2BDAC8A0"/>
    <w:lvl w:ilvl="0" w:tplc="EB603CC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4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b w:val="0"/>
        <w:i w:val="0"/>
        <w:sz w:val="24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84690D"/>
    <w:multiLevelType w:val="multilevel"/>
    <w:tmpl w:val="AF04D4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04891BE7"/>
    <w:multiLevelType w:val="hybridMultilevel"/>
    <w:tmpl w:val="32542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E25398"/>
    <w:multiLevelType w:val="hybridMultilevel"/>
    <w:tmpl w:val="5170C1C6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D90EC9"/>
    <w:multiLevelType w:val="hybridMultilevel"/>
    <w:tmpl w:val="BCA0D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8409F5"/>
    <w:multiLevelType w:val="hybridMultilevel"/>
    <w:tmpl w:val="8422AC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8D4C80"/>
    <w:multiLevelType w:val="hybridMultilevel"/>
    <w:tmpl w:val="32A095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082E10"/>
    <w:multiLevelType w:val="hybridMultilevel"/>
    <w:tmpl w:val="C2DE4F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F92FF5"/>
    <w:multiLevelType w:val="hybridMultilevel"/>
    <w:tmpl w:val="F0A23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AB4402"/>
    <w:multiLevelType w:val="hybridMultilevel"/>
    <w:tmpl w:val="740A2B50"/>
    <w:lvl w:ilvl="0" w:tplc="04384C62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DE0860"/>
    <w:multiLevelType w:val="hybridMultilevel"/>
    <w:tmpl w:val="F250872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431129"/>
    <w:multiLevelType w:val="hybridMultilevel"/>
    <w:tmpl w:val="0606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B55B85"/>
    <w:multiLevelType w:val="multilevel"/>
    <w:tmpl w:val="2D080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8372B25"/>
    <w:multiLevelType w:val="hybridMultilevel"/>
    <w:tmpl w:val="44FE2C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F94067"/>
    <w:multiLevelType w:val="hybridMultilevel"/>
    <w:tmpl w:val="7A7E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216630"/>
    <w:multiLevelType w:val="hybridMultilevel"/>
    <w:tmpl w:val="01AA2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B7464EF"/>
    <w:multiLevelType w:val="multilevel"/>
    <w:tmpl w:val="3E0234C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E6241F3"/>
    <w:multiLevelType w:val="hybridMultilevel"/>
    <w:tmpl w:val="92F2FA2C"/>
    <w:lvl w:ilvl="0" w:tplc="EB603CC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4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4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31066E"/>
    <w:multiLevelType w:val="multilevel"/>
    <w:tmpl w:val="D8B8A036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25C24F19"/>
    <w:multiLevelType w:val="hybridMultilevel"/>
    <w:tmpl w:val="830AA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2D4764"/>
    <w:multiLevelType w:val="hybridMultilevel"/>
    <w:tmpl w:val="FC062B7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087F30"/>
    <w:multiLevelType w:val="multilevel"/>
    <w:tmpl w:val="550C1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0BF402E"/>
    <w:multiLevelType w:val="hybridMultilevel"/>
    <w:tmpl w:val="C3287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740BD6"/>
    <w:multiLevelType w:val="hybridMultilevel"/>
    <w:tmpl w:val="2A543896"/>
    <w:lvl w:ilvl="0" w:tplc="FC96D338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215EF0"/>
    <w:multiLevelType w:val="hybridMultilevel"/>
    <w:tmpl w:val="F5D4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2D24D8"/>
    <w:multiLevelType w:val="hybridMultilevel"/>
    <w:tmpl w:val="3F9A44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63E1711"/>
    <w:multiLevelType w:val="hybridMultilevel"/>
    <w:tmpl w:val="5D1669F6"/>
    <w:lvl w:ilvl="0" w:tplc="6888C8E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B0989A">
      <w:start w:val="15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9A3A16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3A0AA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CB89398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5768F6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60FE8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A120F56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6ECFE0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39177954"/>
    <w:multiLevelType w:val="multilevel"/>
    <w:tmpl w:val="85C6A3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B5D2B20"/>
    <w:multiLevelType w:val="hybridMultilevel"/>
    <w:tmpl w:val="0D26C770"/>
    <w:lvl w:ilvl="0" w:tplc="04384C62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B6B3A09"/>
    <w:multiLevelType w:val="hybridMultilevel"/>
    <w:tmpl w:val="749878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BDA5910"/>
    <w:multiLevelType w:val="hybridMultilevel"/>
    <w:tmpl w:val="D11E03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B603CC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2E0556"/>
    <w:multiLevelType w:val="hybridMultilevel"/>
    <w:tmpl w:val="F3024F84"/>
    <w:lvl w:ilvl="0" w:tplc="026C5CC6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8A478D7"/>
    <w:multiLevelType w:val="hybridMultilevel"/>
    <w:tmpl w:val="64520F72"/>
    <w:lvl w:ilvl="0" w:tplc="EB603CC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4"/>
      </w:rPr>
    </w:lvl>
    <w:lvl w:ilvl="1" w:tplc="3E1ADFE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4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260045"/>
    <w:multiLevelType w:val="hybridMultilevel"/>
    <w:tmpl w:val="F3024F84"/>
    <w:lvl w:ilvl="0" w:tplc="026C5CC6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74224B"/>
    <w:multiLevelType w:val="hybridMultilevel"/>
    <w:tmpl w:val="7B0CD81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4D782A5A"/>
    <w:multiLevelType w:val="hybridMultilevel"/>
    <w:tmpl w:val="33580CD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4DE756EE"/>
    <w:multiLevelType w:val="hybridMultilevel"/>
    <w:tmpl w:val="36363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6C6D2A"/>
    <w:multiLevelType w:val="hybridMultilevel"/>
    <w:tmpl w:val="7B40B20C"/>
    <w:lvl w:ilvl="0" w:tplc="FAEE3AD6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3CB5A19"/>
    <w:multiLevelType w:val="hybridMultilevel"/>
    <w:tmpl w:val="69266F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EE17BF"/>
    <w:multiLevelType w:val="hybridMultilevel"/>
    <w:tmpl w:val="5FCCA9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45D404D"/>
    <w:multiLevelType w:val="hybridMultilevel"/>
    <w:tmpl w:val="B4244372"/>
    <w:lvl w:ilvl="0" w:tplc="04384C62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55EB4D69"/>
    <w:multiLevelType w:val="hybridMultilevel"/>
    <w:tmpl w:val="DED8B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7146E2A"/>
    <w:multiLevelType w:val="multilevel"/>
    <w:tmpl w:val="10AA9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8947C23"/>
    <w:multiLevelType w:val="hybridMultilevel"/>
    <w:tmpl w:val="D514F56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222A8D"/>
    <w:multiLevelType w:val="hybridMultilevel"/>
    <w:tmpl w:val="5D8E9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A355C0B"/>
    <w:multiLevelType w:val="hybridMultilevel"/>
    <w:tmpl w:val="DA2AF4E8"/>
    <w:lvl w:ilvl="0" w:tplc="04384C62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5C03228A"/>
    <w:multiLevelType w:val="hybridMultilevel"/>
    <w:tmpl w:val="78249CA0"/>
    <w:lvl w:ilvl="0" w:tplc="040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50" w15:restartNumberingAfterBreak="0">
    <w:nsid w:val="5CE21996"/>
    <w:multiLevelType w:val="hybridMultilevel"/>
    <w:tmpl w:val="F9D63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F436A59"/>
    <w:multiLevelType w:val="hybridMultilevel"/>
    <w:tmpl w:val="8C0C2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96D338">
      <w:start w:val="1"/>
      <w:numFmt w:val="bullet"/>
      <w:lvlText w:val="–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EA44AF"/>
    <w:multiLevelType w:val="multilevel"/>
    <w:tmpl w:val="22206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61042370"/>
    <w:multiLevelType w:val="multilevel"/>
    <w:tmpl w:val="72BE59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4" w15:restartNumberingAfterBreak="0">
    <w:nsid w:val="689B4960"/>
    <w:multiLevelType w:val="multilevel"/>
    <w:tmpl w:val="C3B2F78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righ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5" w15:restartNumberingAfterBreak="0">
    <w:nsid w:val="69DB3736"/>
    <w:multiLevelType w:val="hybridMultilevel"/>
    <w:tmpl w:val="B28059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A533DE0"/>
    <w:multiLevelType w:val="hybridMultilevel"/>
    <w:tmpl w:val="D8FA7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B697081"/>
    <w:multiLevelType w:val="hybridMultilevel"/>
    <w:tmpl w:val="9A8EAA66"/>
    <w:lvl w:ilvl="0" w:tplc="04384C6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F03102"/>
    <w:multiLevelType w:val="hybridMultilevel"/>
    <w:tmpl w:val="E85CAE14"/>
    <w:lvl w:ilvl="0" w:tplc="1C80AE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0A12320"/>
    <w:multiLevelType w:val="multilevel"/>
    <w:tmpl w:val="92F2FA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b w:val="0"/>
        <w:i w:val="0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C0546D"/>
    <w:multiLevelType w:val="hybridMultilevel"/>
    <w:tmpl w:val="12883FC0"/>
    <w:lvl w:ilvl="0" w:tplc="0DEEE4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1" w15:restartNumberingAfterBreak="0">
    <w:nsid w:val="72FC6ECB"/>
    <w:multiLevelType w:val="hybridMultilevel"/>
    <w:tmpl w:val="6308B3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87A3F7C"/>
    <w:multiLevelType w:val="hybridMultilevel"/>
    <w:tmpl w:val="8FDC55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2D5AE5"/>
    <w:multiLevelType w:val="hybridMultilevel"/>
    <w:tmpl w:val="85C6A33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7D1A12C0"/>
    <w:multiLevelType w:val="hybridMultilevel"/>
    <w:tmpl w:val="F3024F84"/>
    <w:lvl w:ilvl="0" w:tplc="026C5CC6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DFD3300"/>
    <w:multiLevelType w:val="hybridMultilevel"/>
    <w:tmpl w:val="7A7E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4"/>
  </w:num>
  <w:num w:numId="3">
    <w:abstractNumId w:val="29"/>
  </w:num>
  <w:num w:numId="4">
    <w:abstractNumId w:val="41"/>
  </w:num>
  <w:num w:numId="5">
    <w:abstractNumId w:val="45"/>
  </w:num>
  <w:num w:numId="6">
    <w:abstractNumId w:val="60"/>
  </w:num>
  <w:num w:numId="7">
    <w:abstractNumId w:val="11"/>
  </w:num>
  <w:num w:numId="8">
    <w:abstractNumId w:val="2"/>
  </w:num>
  <w:num w:numId="9">
    <w:abstractNumId w:val="46"/>
  </w:num>
  <w:num w:numId="10">
    <w:abstractNumId w:val="63"/>
  </w:num>
  <w:num w:numId="11">
    <w:abstractNumId w:val="30"/>
  </w:num>
  <w:num w:numId="12">
    <w:abstractNumId w:val="54"/>
  </w:num>
  <w:num w:numId="13">
    <w:abstractNumId w:val="61"/>
  </w:num>
  <w:num w:numId="14">
    <w:abstractNumId w:val="1"/>
  </w:num>
  <w:num w:numId="15">
    <w:abstractNumId w:val="53"/>
  </w:num>
  <w:num w:numId="16">
    <w:abstractNumId w:val="10"/>
  </w:num>
  <w:num w:numId="17">
    <w:abstractNumId w:val="9"/>
  </w:num>
  <w:num w:numId="18">
    <w:abstractNumId w:val="62"/>
  </w:num>
  <w:num w:numId="19">
    <w:abstractNumId w:val="42"/>
  </w:num>
  <w:num w:numId="20">
    <w:abstractNumId w:val="4"/>
  </w:num>
  <w:num w:numId="21">
    <w:abstractNumId w:val="32"/>
  </w:num>
  <w:num w:numId="22">
    <w:abstractNumId w:val="55"/>
  </w:num>
  <w:num w:numId="23">
    <w:abstractNumId w:val="52"/>
  </w:num>
  <w:num w:numId="24">
    <w:abstractNumId w:val="19"/>
  </w:num>
  <w:num w:numId="25">
    <w:abstractNumId w:val="21"/>
  </w:num>
  <w:num w:numId="26">
    <w:abstractNumId w:val="49"/>
  </w:num>
  <w:num w:numId="27">
    <w:abstractNumId w:val="33"/>
  </w:num>
  <w:num w:numId="28">
    <w:abstractNumId w:val="3"/>
  </w:num>
  <w:num w:numId="29">
    <w:abstractNumId w:val="20"/>
  </w:num>
  <w:num w:numId="30">
    <w:abstractNumId w:val="59"/>
  </w:num>
  <w:num w:numId="31">
    <w:abstractNumId w:val="35"/>
  </w:num>
  <w:num w:numId="32">
    <w:abstractNumId w:val="0"/>
  </w:num>
  <w:num w:numId="33">
    <w:abstractNumId w:val="28"/>
  </w:num>
  <w:num w:numId="34">
    <w:abstractNumId w:val="5"/>
  </w:num>
  <w:num w:numId="35">
    <w:abstractNumId w:val="38"/>
  </w:num>
  <w:num w:numId="36">
    <w:abstractNumId w:val="37"/>
  </w:num>
  <w:num w:numId="37">
    <w:abstractNumId w:val="7"/>
  </w:num>
  <w:num w:numId="38">
    <w:abstractNumId w:val="26"/>
  </w:num>
  <w:num w:numId="39">
    <w:abstractNumId w:val="51"/>
  </w:num>
  <w:num w:numId="40">
    <w:abstractNumId w:val="56"/>
  </w:num>
  <w:num w:numId="41">
    <w:abstractNumId w:val="36"/>
  </w:num>
  <w:num w:numId="42">
    <w:abstractNumId w:val="44"/>
  </w:num>
  <w:num w:numId="43">
    <w:abstractNumId w:val="31"/>
  </w:num>
  <w:num w:numId="44">
    <w:abstractNumId w:val="12"/>
  </w:num>
  <w:num w:numId="45">
    <w:abstractNumId w:val="27"/>
  </w:num>
  <w:num w:numId="46">
    <w:abstractNumId w:val="34"/>
  </w:num>
  <w:num w:numId="47">
    <w:abstractNumId w:val="39"/>
  </w:num>
  <w:num w:numId="48">
    <w:abstractNumId w:val="50"/>
  </w:num>
  <w:num w:numId="49">
    <w:abstractNumId w:val="22"/>
  </w:num>
  <w:num w:numId="50">
    <w:abstractNumId w:val="14"/>
  </w:num>
  <w:num w:numId="51">
    <w:abstractNumId w:val="25"/>
  </w:num>
  <w:num w:numId="52">
    <w:abstractNumId w:val="48"/>
  </w:num>
  <w:num w:numId="53">
    <w:abstractNumId w:val="43"/>
  </w:num>
  <w:num w:numId="54">
    <w:abstractNumId w:val="64"/>
  </w:num>
  <w:num w:numId="55">
    <w:abstractNumId w:val="40"/>
  </w:num>
  <w:num w:numId="56">
    <w:abstractNumId w:val="16"/>
  </w:num>
  <w:num w:numId="57">
    <w:abstractNumId w:val="57"/>
  </w:num>
  <w:num w:numId="58">
    <w:abstractNumId w:val="6"/>
  </w:num>
  <w:num w:numId="59">
    <w:abstractNumId w:val="23"/>
  </w:num>
  <w:num w:numId="60">
    <w:abstractNumId w:val="13"/>
  </w:num>
  <w:num w:numId="61">
    <w:abstractNumId w:val="58"/>
  </w:num>
  <w:num w:numId="62">
    <w:abstractNumId w:val="47"/>
  </w:num>
  <w:num w:numId="63">
    <w:abstractNumId w:val="8"/>
  </w:num>
  <w:num w:numId="64">
    <w:abstractNumId w:val="18"/>
  </w:num>
  <w:num w:numId="65">
    <w:abstractNumId w:val="17"/>
  </w:num>
  <w:num w:numId="66">
    <w:abstractNumId w:val="65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EyNbe0MLc0NbNQ0lEKTi0uzszPAykwrAUAo0tSEiwAAAA="/>
  </w:docVars>
  <w:rsids>
    <w:rsidRoot w:val="001E29C2"/>
    <w:rsid w:val="00000A26"/>
    <w:rsid w:val="000061DA"/>
    <w:rsid w:val="000265EB"/>
    <w:rsid w:val="00050EEF"/>
    <w:rsid w:val="00051046"/>
    <w:rsid w:val="00075174"/>
    <w:rsid w:val="0008787C"/>
    <w:rsid w:val="00093F40"/>
    <w:rsid w:val="000A6C4F"/>
    <w:rsid w:val="000D0BC1"/>
    <w:rsid w:val="000D4693"/>
    <w:rsid w:val="000E2AA6"/>
    <w:rsid w:val="000E3186"/>
    <w:rsid w:val="000E3751"/>
    <w:rsid w:val="001008A4"/>
    <w:rsid w:val="0010544D"/>
    <w:rsid w:val="00106A48"/>
    <w:rsid w:val="001156EC"/>
    <w:rsid w:val="00117764"/>
    <w:rsid w:val="00123CFE"/>
    <w:rsid w:val="00124887"/>
    <w:rsid w:val="00131C84"/>
    <w:rsid w:val="00132D97"/>
    <w:rsid w:val="00161180"/>
    <w:rsid w:val="0016635C"/>
    <w:rsid w:val="00167C9A"/>
    <w:rsid w:val="00192FE8"/>
    <w:rsid w:val="001B34D0"/>
    <w:rsid w:val="001B5696"/>
    <w:rsid w:val="001E29C2"/>
    <w:rsid w:val="001E3D23"/>
    <w:rsid w:val="001F4C22"/>
    <w:rsid w:val="00212654"/>
    <w:rsid w:val="00230906"/>
    <w:rsid w:val="00232AC3"/>
    <w:rsid w:val="00236C1A"/>
    <w:rsid w:val="00253E14"/>
    <w:rsid w:val="0027207E"/>
    <w:rsid w:val="00286CFA"/>
    <w:rsid w:val="002B0A9B"/>
    <w:rsid w:val="002C0215"/>
    <w:rsid w:val="002D286E"/>
    <w:rsid w:val="002D401B"/>
    <w:rsid w:val="002E787C"/>
    <w:rsid w:val="002F25B6"/>
    <w:rsid w:val="002F2A23"/>
    <w:rsid w:val="002F3A4F"/>
    <w:rsid w:val="00321715"/>
    <w:rsid w:val="003262BD"/>
    <w:rsid w:val="00326435"/>
    <w:rsid w:val="00342837"/>
    <w:rsid w:val="00345104"/>
    <w:rsid w:val="0036450B"/>
    <w:rsid w:val="00367B79"/>
    <w:rsid w:val="00384045"/>
    <w:rsid w:val="00384084"/>
    <w:rsid w:val="003C1BDA"/>
    <w:rsid w:val="003D502A"/>
    <w:rsid w:val="003E0025"/>
    <w:rsid w:val="00402F51"/>
    <w:rsid w:val="00423EE9"/>
    <w:rsid w:val="00425A93"/>
    <w:rsid w:val="00444E3E"/>
    <w:rsid w:val="00454D2E"/>
    <w:rsid w:val="00473698"/>
    <w:rsid w:val="00480B8A"/>
    <w:rsid w:val="00494D00"/>
    <w:rsid w:val="004A1E6E"/>
    <w:rsid w:val="004B4F6A"/>
    <w:rsid w:val="004B7A18"/>
    <w:rsid w:val="004C21A2"/>
    <w:rsid w:val="004C299E"/>
    <w:rsid w:val="004D37BD"/>
    <w:rsid w:val="004F61A7"/>
    <w:rsid w:val="004F6D82"/>
    <w:rsid w:val="005009AF"/>
    <w:rsid w:val="00503FBF"/>
    <w:rsid w:val="00505A95"/>
    <w:rsid w:val="00554310"/>
    <w:rsid w:val="00561B7E"/>
    <w:rsid w:val="0056629D"/>
    <w:rsid w:val="00580B89"/>
    <w:rsid w:val="00592294"/>
    <w:rsid w:val="005B404A"/>
    <w:rsid w:val="005C4930"/>
    <w:rsid w:val="005C53CA"/>
    <w:rsid w:val="00602CC9"/>
    <w:rsid w:val="0060775F"/>
    <w:rsid w:val="006263C3"/>
    <w:rsid w:val="00644AE2"/>
    <w:rsid w:val="00656C21"/>
    <w:rsid w:val="00664A0C"/>
    <w:rsid w:val="00664AED"/>
    <w:rsid w:val="00664FBD"/>
    <w:rsid w:val="006747BA"/>
    <w:rsid w:val="006808A8"/>
    <w:rsid w:val="006913CE"/>
    <w:rsid w:val="006A0435"/>
    <w:rsid w:val="006B25AD"/>
    <w:rsid w:val="006B2897"/>
    <w:rsid w:val="006D3E5D"/>
    <w:rsid w:val="006D421B"/>
    <w:rsid w:val="007261DE"/>
    <w:rsid w:val="007315CA"/>
    <w:rsid w:val="0073401E"/>
    <w:rsid w:val="00743D9E"/>
    <w:rsid w:val="00744045"/>
    <w:rsid w:val="0074785C"/>
    <w:rsid w:val="007661F6"/>
    <w:rsid w:val="0077660C"/>
    <w:rsid w:val="007914E5"/>
    <w:rsid w:val="00792217"/>
    <w:rsid w:val="00793FA5"/>
    <w:rsid w:val="007A6DF6"/>
    <w:rsid w:val="007A76C2"/>
    <w:rsid w:val="007C7E92"/>
    <w:rsid w:val="007D2C3D"/>
    <w:rsid w:val="007D6C45"/>
    <w:rsid w:val="007D737C"/>
    <w:rsid w:val="007F293C"/>
    <w:rsid w:val="00802628"/>
    <w:rsid w:val="0080599F"/>
    <w:rsid w:val="00817C9C"/>
    <w:rsid w:val="008204B0"/>
    <w:rsid w:val="0083279F"/>
    <w:rsid w:val="00834707"/>
    <w:rsid w:val="00852E98"/>
    <w:rsid w:val="00866B53"/>
    <w:rsid w:val="0087156E"/>
    <w:rsid w:val="00885678"/>
    <w:rsid w:val="008912F8"/>
    <w:rsid w:val="008920DE"/>
    <w:rsid w:val="008B4153"/>
    <w:rsid w:val="008C10E8"/>
    <w:rsid w:val="008C5067"/>
    <w:rsid w:val="008E0A32"/>
    <w:rsid w:val="00905F84"/>
    <w:rsid w:val="0091411B"/>
    <w:rsid w:val="00915514"/>
    <w:rsid w:val="0092021F"/>
    <w:rsid w:val="00927B62"/>
    <w:rsid w:val="009321F7"/>
    <w:rsid w:val="00940D90"/>
    <w:rsid w:val="009450DA"/>
    <w:rsid w:val="00953FB8"/>
    <w:rsid w:val="00954D90"/>
    <w:rsid w:val="0097406B"/>
    <w:rsid w:val="00980EA1"/>
    <w:rsid w:val="0098391D"/>
    <w:rsid w:val="00984B5D"/>
    <w:rsid w:val="00995A7E"/>
    <w:rsid w:val="00997915"/>
    <w:rsid w:val="009A4DAA"/>
    <w:rsid w:val="009A58B2"/>
    <w:rsid w:val="009B4D55"/>
    <w:rsid w:val="009B5905"/>
    <w:rsid w:val="009B62C1"/>
    <w:rsid w:val="009F4DA4"/>
    <w:rsid w:val="009F5005"/>
    <w:rsid w:val="00A04D04"/>
    <w:rsid w:val="00A1464F"/>
    <w:rsid w:val="00A17BA3"/>
    <w:rsid w:val="00A17E40"/>
    <w:rsid w:val="00A21871"/>
    <w:rsid w:val="00A24060"/>
    <w:rsid w:val="00A35FC9"/>
    <w:rsid w:val="00A659EE"/>
    <w:rsid w:val="00A72762"/>
    <w:rsid w:val="00A85CDC"/>
    <w:rsid w:val="00A8643F"/>
    <w:rsid w:val="00A876F6"/>
    <w:rsid w:val="00AA6CB7"/>
    <w:rsid w:val="00AC08AB"/>
    <w:rsid w:val="00AC1E23"/>
    <w:rsid w:val="00AC29E1"/>
    <w:rsid w:val="00AC2C41"/>
    <w:rsid w:val="00AC3646"/>
    <w:rsid w:val="00AF1833"/>
    <w:rsid w:val="00AF5790"/>
    <w:rsid w:val="00B040BB"/>
    <w:rsid w:val="00B135FB"/>
    <w:rsid w:val="00B15B51"/>
    <w:rsid w:val="00B16C90"/>
    <w:rsid w:val="00B20902"/>
    <w:rsid w:val="00B20DAF"/>
    <w:rsid w:val="00B436C0"/>
    <w:rsid w:val="00B51E86"/>
    <w:rsid w:val="00B529A0"/>
    <w:rsid w:val="00B544DF"/>
    <w:rsid w:val="00B709B4"/>
    <w:rsid w:val="00B74725"/>
    <w:rsid w:val="00BA07B5"/>
    <w:rsid w:val="00BA0FCD"/>
    <w:rsid w:val="00BD72BE"/>
    <w:rsid w:val="00BE73E7"/>
    <w:rsid w:val="00BF4819"/>
    <w:rsid w:val="00C06F35"/>
    <w:rsid w:val="00C20089"/>
    <w:rsid w:val="00C26AC8"/>
    <w:rsid w:val="00C42182"/>
    <w:rsid w:val="00C44460"/>
    <w:rsid w:val="00C652F5"/>
    <w:rsid w:val="00C66F54"/>
    <w:rsid w:val="00C80F17"/>
    <w:rsid w:val="00C81D13"/>
    <w:rsid w:val="00C87BB8"/>
    <w:rsid w:val="00C9533C"/>
    <w:rsid w:val="00CD545D"/>
    <w:rsid w:val="00CE57A9"/>
    <w:rsid w:val="00D00B71"/>
    <w:rsid w:val="00D15FDB"/>
    <w:rsid w:val="00D42FB4"/>
    <w:rsid w:val="00D4397E"/>
    <w:rsid w:val="00D44D56"/>
    <w:rsid w:val="00D61C55"/>
    <w:rsid w:val="00D62390"/>
    <w:rsid w:val="00D723CB"/>
    <w:rsid w:val="00D77C3E"/>
    <w:rsid w:val="00D867CA"/>
    <w:rsid w:val="00D931FD"/>
    <w:rsid w:val="00D93F33"/>
    <w:rsid w:val="00D93FBE"/>
    <w:rsid w:val="00D96EB8"/>
    <w:rsid w:val="00DA0A27"/>
    <w:rsid w:val="00DA5EB1"/>
    <w:rsid w:val="00DB319B"/>
    <w:rsid w:val="00DD3436"/>
    <w:rsid w:val="00E012DE"/>
    <w:rsid w:val="00E144DD"/>
    <w:rsid w:val="00E26FCB"/>
    <w:rsid w:val="00E4187D"/>
    <w:rsid w:val="00E41E9F"/>
    <w:rsid w:val="00E57B1B"/>
    <w:rsid w:val="00E611F7"/>
    <w:rsid w:val="00E75399"/>
    <w:rsid w:val="00E84422"/>
    <w:rsid w:val="00E87AF2"/>
    <w:rsid w:val="00E925E5"/>
    <w:rsid w:val="00EA0F13"/>
    <w:rsid w:val="00EB0564"/>
    <w:rsid w:val="00EB737C"/>
    <w:rsid w:val="00EB73B0"/>
    <w:rsid w:val="00EC3AFF"/>
    <w:rsid w:val="00EC6929"/>
    <w:rsid w:val="00ED651A"/>
    <w:rsid w:val="00EE41DF"/>
    <w:rsid w:val="00EE431E"/>
    <w:rsid w:val="00EE5CBD"/>
    <w:rsid w:val="00F11D31"/>
    <w:rsid w:val="00F41B07"/>
    <w:rsid w:val="00F437AA"/>
    <w:rsid w:val="00F71701"/>
    <w:rsid w:val="00F73977"/>
    <w:rsid w:val="00F80EC3"/>
    <w:rsid w:val="00F95E64"/>
    <w:rsid w:val="00FB4AFA"/>
    <w:rsid w:val="00FB5A65"/>
    <w:rsid w:val="00FD2B2E"/>
    <w:rsid w:val="00FD7AB1"/>
    <w:rsid w:val="00FE28EE"/>
    <w:rsid w:val="00FF2D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76A74B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sid w:val="002B4355"/>
    <w:rPr>
      <w:color w:val="0033CC"/>
      <w:u w:val="single"/>
    </w:rPr>
  </w:style>
  <w:style w:type="paragraph" w:styleId="NormalWeb">
    <w:name w:val="Normal (Web)"/>
    <w:basedOn w:val="Normal"/>
    <w:uiPriority w:val="99"/>
    <w:rsid w:val="002B4355"/>
    <w:pPr>
      <w:spacing w:after="206"/>
      <w:ind w:right="86"/>
    </w:pPr>
  </w:style>
  <w:style w:type="paragraph" w:customStyle="1" w:styleId="Default">
    <w:name w:val="Default"/>
    <w:rsid w:val="0026015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Encabezado">
    <w:name w:val="header"/>
    <w:basedOn w:val="Normal"/>
    <w:link w:val="EncabezadoCar"/>
    <w:uiPriority w:val="99"/>
    <w:rsid w:val="006773CF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link w:val="PiedepginaCar"/>
    <w:uiPriority w:val="99"/>
    <w:rsid w:val="006773CF"/>
    <w:pPr>
      <w:tabs>
        <w:tab w:val="center" w:pos="4320"/>
        <w:tab w:val="right" w:pos="8640"/>
      </w:tabs>
    </w:pPr>
  </w:style>
  <w:style w:type="paragraph" w:styleId="Listaconvietas3">
    <w:name w:val="List Bullet 3"/>
    <w:basedOn w:val="Normal"/>
    <w:rsid w:val="00372934"/>
    <w:pPr>
      <w:numPr>
        <w:numId w:val="14"/>
      </w:numPr>
      <w:spacing w:after="200" w:line="240" w:lineRule="atLeast"/>
    </w:pPr>
    <w:rPr>
      <w:rFonts w:ascii="Arial" w:hAnsi="Arial"/>
      <w:snapToGrid w:val="0"/>
      <w:sz w:val="20"/>
      <w:szCs w:val="20"/>
    </w:rPr>
  </w:style>
  <w:style w:type="paragraph" w:customStyle="1" w:styleId="MediumShading1-Accent11">
    <w:name w:val="Medium Shading 1 - Accent 11"/>
    <w:uiPriority w:val="1"/>
    <w:qFormat/>
    <w:rsid w:val="00792217"/>
    <w:rPr>
      <w:rFonts w:ascii="Calibri" w:eastAsia="Calibri" w:hAnsi="Calibri"/>
      <w:sz w:val="22"/>
      <w:szCs w:val="22"/>
    </w:rPr>
  </w:style>
  <w:style w:type="character" w:styleId="Refdecomentario">
    <w:name w:val="annotation reference"/>
    <w:uiPriority w:val="99"/>
    <w:semiHidden/>
    <w:unhideWhenUsed/>
    <w:rsid w:val="00EE5CB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E5CB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EE5CBD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E5CBD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EE5CB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E5CBD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EE5CBD"/>
    <w:rPr>
      <w:rFonts w:ascii="Tahoma" w:hAnsi="Tahoma" w:cs="Tahoma"/>
      <w:sz w:val="16"/>
      <w:szCs w:val="16"/>
    </w:rPr>
  </w:style>
  <w:style w:type="character" w:styleId="Hipervnculovisitado">
    <w:name w:val="FollowedHyperlink"/>
    <w:basedOn w:val="Fuentedeprrafopredeter"/>
    <w:uiPriority w:val="99"/>
    <w:semiHidden/>
    <w:unhideWhenUsed/>
    <w:rsid w:val="003E0025"/>
    <w:rPr>
      <w:color w:val="954F72" w:themeColor="followedHyperlink"/>
      <w:u w:val="single"/>
    </w:rPr>
  </w:style>
  <w:style w:type="character" w:customStyle="1" w:styleId="EncabezadoCar">
    <w:name w:val="Encabezado Car"/>
    <w:basedOn w:val="Fuentedeprrafopredeter"/>
    <w:link w:val="Encabezado"/>
    <w:uiPriority w:val="99"/>
    <w:rsid w:val="00BE73E7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940D90"/>
    <w:pPr>
      <w:ind w:left="720"/>
      <w:contextualSpacing/>
    </w:pPr>
  </w:style>
  <w:style w:type="character" w:customStyle="1" w:styleId="PiedepginaCar">
    <w:name w:val="Pie de página Car"/>
    <w:basedOn w:val="Fuentedeprrafopredeter"/>
    <w:link w:val="Piedepgina"/>
    <w:uiPriority w:val="99"/>
    <w:rsid w:val="00E41E9F"/>
    <w:rPr>
      <w:sz w:val="24"/>
      <w:szCs w:val="24"/>
    </w:rPr>
  </w:style>
  <w:style w:type="paragraph" w:styleId="Revisin">
    <w:name w:val="Revision"/>
    <w:hidden/>
    <w:uiPriority w:val="99"/>
    <w:semiHidden/>
    <w:rsid w:val="00B544DF"/>
    <w:rPr>
      <w:sz w:val="24"/>
      <w:szCs w:val="24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931FD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931FD"/>
  </w:style>
  <w:style w:type="character" w:styleId="Refdenotaalpie">
    <w:name w:val="footnote reference"/>
    <w:basedOn w:val="Fuentedeprrafopredeter"/>
    <w:uiPriority w:val="99"/>
    <w:semiHidden/>
    <w:unhideWhenUsed/>
    <w:rsid w:val="00D931FD"/>
    <w:rPr>
      <w:vertAlign w:val="superscript"/>
    </w:rPr>
  </w:style>
  <w:style w:type="table" w:styleId="Tablaconcuadrcula">
    <w:name w:val="Table Grid"/>
    <w:basedOn w:val="Tablanormal"/>
    <w:uiPriority w:val="59"/>
    <w:rsid w:val="002C0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sinformato">
    <w:name w:val="Plain Text"/>
    <w:basedOn w:val="Normal"/>
    <w:link w:val="TextosinformatoCar"/>
    <w:uiPriority w:val="99"/>
    <w:semiHidden/>
    <w:unhideWhenUsed/>
    <w:rsid w:val="002D401B"/>
    <w:rPr>
      <w:rFonts w:ascii="Calibri" w:eastAsiaTheme="minorEastAsia" w:hAnsi="Calibri"/>
      <w:sz w:val="22"/>
      <w:szCs w:val="21"/>
      <w:lang w:val="es-CL" w:eastAsia="es-CL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2D401B"/>
    <w:rPr>
      <w:rFonts w:ascii="Calibri" w:eastAsiaTheme="minorEastAsia" w:hAnsi="Calibri"/>
      <w:sz w:val="22"/>
      <w:szCs w:val="21"/>
      <w:lang w:val="es-CL"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77E9584B98454C9877361A1AA3473B" ma:contentTypeVersion="5" ma:contentTypeDescription="Create a new document." ma:contentTypeScope="" ma:versionID="e9196ed480afc2584d2335c870bc4c9e">
  <xsd:schema xmlns:xsd="http://www.w3.org/2001/XMLSchema" xmlns:xs="http://www.w3.org/2001/XMLSchema" xmlns:p="http://schemas.microsoft.com/office/2006/metadata/properties" xmlns:ns2="7a56f83b-25e1-4a36-8998-25975d5c07cf" xmlns:ns3="c3b157b8-92ec-45f8-af92-06417a1863b5" targetNamespace="http://schemas.microsoft.com/office/2006/metadata/properties" ma:root="true" ma:fieldsID="84527e47a939f3b6bd6a24ec07a38d03" ns2:_="" ns3:_="">
    <xsd:import namespace="7a56f83b-25e1-4a36-8998-25975d5c07cf"/>
    <xsd:import namespace="c3b157b8-92ec-45f8-af92-06417a1863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56f83b-25e1-4a36-8998-25975d5c07cf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157b8-92ec-45f8-af92-06417a1863b5" elementFormDefault="qualified">
    <xsd:import namespace="http://schemas.microsoft.com/office/2006/documentManagement/types"/>
    <xsd:import namespace="http://schemas.microsoft.com/office/infopath/2007/PartnerControls"/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8" ma:displayName="Comments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A1E69-5B0F-4B27-8C81-9AFFF7FCDD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D0AB37-99FB-4F83-AD3C-6BEBA7A79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56f83b-25e1-4a36-8998-25975d5c07cf"/>
    <ds:schemaRef ds:uri="c3b157b8-92ec-45f8-af92-06417a1863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2EFE04-B4F2-4622-958B-0A83FAD353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B52BBFE-C5C1-4BBE-B4C8-DB9497A4A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21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uidelines for the Faculty Research Iniative Grant</vt:lpstr>
      <vt:lpstr>Guidelines for the Faculty Research Iniative Grant</vt:lpstr>
    </vt:vector>
  </TitlesOfParts>
  <Company>LOE</Company>
  <LinksUpToDate>false</LinksUpToDate>
  <CharactersWithSpaces>1430</CharactersWithSpaces>
  <SharedDoc>false</SharedDoc>
  <HLinks>
    <vt:vector size="12" baseType="variant">
      <vt:variant>
        <vt:i4>3145840</vt:i4>
      </vt:variant>
      <vt:variant>
        <vt:i4>6</vt:i4>
      </vt:variant>
      <vt:variant>
        <vt:i4>0</vt:i4>
      </vt:variant>
      <vt:variant>
        <vt:i4>5</vt:i4>
      </vt:variant>
      <vt:variant>
        <vt:lpwstr>mailto:Kelly-Lynne.Russell@laureate.net</vt:lpwstr>
      </vt:variant>
      <vt:variant>
        <vt:lpwstr/>
      </vt:variant>
      <vt:variant>
        <vt:i4>6094950</vt:i4>
      </vt:variant>
      <vt:variant>
        <vt:i4>3</vt:i4>
      </vt:variant>
      <vt:variant>
        <vt:i4>0</vt:i4>
      </vt:variant>
      <vt:variant>
        <vt:i4>5</vt:i4>
      </vt:variant>
      <vt:variant>
        <vt:lpwstr>mailto:grants@laureate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the Faculty Research Iniative Grant</dc:title>
  <dc:creator>Laureate Online Education</dc:creator>
  <cp:lastModifiedBy>Elizabeth Martinez Castro</cp:lastModifiedBy>
  <cp:revision>2</cp:revision>
  <cp:lastPrinted>2018-12-12T20:30:00Z</cp:lastPrinted>
  <dcterms:created xsi:type="dcterms:W3CDTF">2019-04-08T20:57:00Z</dcterms:created>
  <dcterms:modified xsi:type="dcterms:W3CDTF">2019-04-08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77E9584B98454C9877361A1AA3473B</vt:lpwstr>
  </property>
</Properties>
</file>